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94753" w14:textId="44C2D98E" w:rsidR="00931408" w:rsidRDefault="00A34FFA" w:rsidP="00BE5D9D">
      <w:pPr>
        <w:rPr>
          <w:b/>
          <w:bCs/>
          <w:u w:val="single"/>
        </w:rPr>
      </w:pPr>
      <w:bookmarkStart w:id="0" w:name="_GoBack"/>
      <w:bookmarkEnd w:id="0"/>
      <w:r>
        <w:rPr>
          <w:b/>
          <w:bCs/>
          <w:u w:val="single"/>
        </w:rPr>
        <w:t xml:space="preserve">Minus </w:t>
      </w:r>
      <w:r w:rsidR="00907E4A">
        <w:rPr>
          <w:b/>
          <w:bCs/>
          <w:u w:val="single"/>
        </w:rPr>
        <w:t>Rated Structures</w:t>
      </w:r>
    </w:p>
    <w:p w14:paraId="627388B5" w14:textId="74F0FEF8" w:rsidR="0001150B" w:rsidRDefault="00B34426" w:rsidP="00BE5D9D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Total of Minus </w:t>
      </w:r>
      <w:r w:rsidR="00BC42CE">
        <w:rPr>
          <w:b/>
          <w:bCs/>
          <w:u w:val="single"/>
        </w:rPr>
        <w:t>Rated Structures</w:t>
      </w:r>
      <w:r w:rsidR="00931408">
        <w:rPr>
          <w:b/>
          <w:bCs/>
          <w:u w:val="single"/>
        </w:rPr>
        <w:t xml:space="preserve"> </w:t>
      </w:r>
      <w:r w:rsidR="00C040DD" w:rsidRPr="00C040DD">
        <w:rPr>
          <w:b/>
          <w:bCs/>
          <w:u w:val="single"/>
        </w:rPr>
        <w:t>(Top 20)</w:t>
      </w:r>
      <w:r w:rsidR="00BE5D9D" w:rsidRPr="003B2C2D">
        <w:rPr>
          <w:b/>
          <w:bCs/>
          <w:u w:val="single"/>
        </w:rPr>
        <w:t>:</w:t>
      </w:r>
    </w:p>
    <w:p w14:paraId="580B3D74" w14:textId="24DE409D" w:rsidR="00721D76" w:rsidRPr="00721D76" w:rsidRDefault="00721D76" w:rsidP="00BE5D9D">
      <w:r w:rsidRPr="00721D76">
        <w:rPr>
          <w:i/>
          <w:iCs/>
        </w:rPr>
        <w:t>Top 20 Unincorporated</w:t>
      </w:r>
      <w:r w:rsidR="00D24D70">
        <w:rPr>
          <w:i/>
          <w:iCs/>
        </w:rPr>
        <w:t xml:space="preserve"> </w:t>
      </w:r>
      <w:r w:rsidR="00D24D70" w:rsidRPr="00D24D70">
        <w:rPr>
          <w:i/>
          <w:iCs/>
        </w:rPr>
        <w:t>Areas</w:t>
      </w:r>
      <w:r w:rsidR="00D24D70">
        <w:rPr>
          <w:i/>
          <w:iCs/>
        </w:rPr>
        <w:t>:</w:t>
      </w:r>
    </w:p>
    <w:tbl>
      <w:tblPr>
        <w:tblW w:w="4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990"/>
        <w:gridCol w:w="985"/>
      </w:tblGrid>
      <w:tr w:rsidR="00A47972" w:rsidRPr="00A47972" w14:paraId="4A2FAFE8" w14:textId="77777777" w:rsidTr="00611098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0520E5CB" w14:textId="6D0DF6DF" w:rsidR="00A47972" w:rsidRPr="00A47972" w:rsidRDefault="00611098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5A1C55D7" w14:textId="1FBDF6F6" w:rsidR="00A47972" w:rsidRPr="00A47972" w:rsidRDefault="00D65573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="00A47972" w:rsidRPr="00A4797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79BDD3EB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85" w:type="dxa"/>
            <w:shd w:val="clear" w:color="auto" w:fill="366092"/>
            <w:vAlign w:val="center"/>
            <w:hideMark/>
          </w:tcPr>
          <w:p w14:paraId="0277D4E9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 # of Minus Rated Structures</w:t>
            </w:r>
          </w:p>
        </w:tc>
      </w:tr>
      <w:tr w:rsidR="00A47972" w:rsidRPr="00A47972" w14:paraId="4BD364DC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27C3924" w14:textId="4D7A4A0F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2A8ED1A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149A14E4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76202FB7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92</w:t>
            </w:r>
          </w:p>
        </w:tc>
      </w:tr>
      <w:tr w:rsidR="00A47972" w:rsidRPr="00A47972" w14:paraId="3BA5E5A6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7D11CA0" w14:textId="6777F119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7C43CB49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6181D4C0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4CCBA5D6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46</w:t>
            </w:r>
          </w:p>
        </w:tc>
      </w:tr>
      <w:tr w:rsidR="00A47972" w:rsidRPr="00A47972" w14:paraId="0F85FC54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6667E226" w14:textId="7F692924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A5BCBA2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E8236A0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4476757C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54</w:t>
            </w:r>
          </w:p>
        </w:tc>
      </w:tr>
      <w:tr w:rsidR="00A47972" w:rsidRPr="00A47972" w14:paraId="6D9E0942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22DD3AC" w14:textId="005C3AD9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31E26F4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A1F20A0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57337F0D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3</w:t>
            </w:r>
          </w:p>
        </w:tc>
      </w:tr>
      <w:tr w:rsidR="00A47972" w:rsidRPr="00A47972" w14:paraId="357FA1A4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62D62CA0" w14:textId="6D4A588B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D7AD582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CB07281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58259986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0</w:t>
            </w:r>
          </w:p>
        </w:tc>
      </w:tr>
      <w:tr w:rsidR="00A47972" w:rsidRPr="00A47972" w14:paraId="0BBA64C7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C68E2FF" w14:textId="5833B1CD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ED94958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13FDD6A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1A1DFE88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52</w:t>
            </w:r>
          </w:p>
        </w:tc>
      </w:tr>
      <w:tr w:rsidR="00A47972" w:rsidRPr="00A47972" w14:paraId="295A89CC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8B8D0B5" w14:textId="5238DD83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52B5BE3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0FF68FE2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00FA9CB5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1</w:t>
            </w:r>
          </w:p>
        </w:tc>
      </w:tr>
      <w:tr w:rsidR="00A47972" w:rsidRPr="00A47972" w14:paraId="4205A6D9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116519E0" w14:textId="6A96D4D6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6E9E5F48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2B46535E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43F8FCC3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96</w:t>
            </w:r>
          </w:p>
        </w:tc>
      </w:tr>
      <w:tr w:rsidR="00A47972" w:rsidRPr="00A47972" w14:paraId="384C3309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6DDE9CC9" w14:textId="37700550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031AF94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572F4AC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3621587B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9</w:t>
            </w:r>
          </w:p>
        </w:tc>
      </w:tr>
      <w:tr w:rsidR="00A47972" w:rsidRPr="00A47972" w14:paraId="721AFC0E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5E4EBDA1" w14:textId="5F88934B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DCDAFC5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74830DE6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62B919AD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8</w:t>
            </w:r>
          </w:p>
        </w:tc>
      </w:tr>
      <w:tr w:rsidR="00A47972" w:rsidRPr="00A47972" w14:paraId="31792146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104488BE" w14:textId="15879E28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303EAAFB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6E581F01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45AA4DD8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9</w:t>
            </w:r>
          </w:p>
        </w:tc>
      </w:tr>
      <w:tr w:rsidR="00A47972" w:rsidRPr="00A47972" w14:paraId="5E7E0C57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EFE510D" w14:textId="0ECB2C51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D78124C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7FAB12A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276B67E9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6</w:t>
            </w:r>
          </w:p>
        </w:tc>
      </w:tr>
      <w:tr w:rsidR="00A47972" w:rsidRPr="00A47972" w14:paraId="5FAA8613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4AC5660" w14:textId="236FD35A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27A6284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21FC7EB0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6E94DB36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4</w:t>
            </w:r>
          </w:p>
        </w:tc>
      </w:tr>
      <w:tr w:rsidR="00A47972" w:rsidRPr="00A47972" w14:paraId="3BD1FBB2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BE670A1" w14:textId="140BF8D1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427B8F47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6C48160A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24827512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8</w:t>
            </w:r>
          </w:p>
        </w:tc>
      </w:tr>
      <w:tr w:rsidR="00A47972" w:rsidRPr="00A47972" w14:paraId="0FDCF9C3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01B1B26F" w14:textId="2A552A9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9170CD7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7EC05E2E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34E9FEB3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2</w:t>
            </w:r>
          </w:p>
        </w:tc>
      </w:tr>
      <w:tr w:rsidR="00A47972" w:rsidRPr="00A47972" w14:paraId="4CAA8048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B66746D" w14:textId="204FB355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48D311F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ion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44E7DFEC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0E862E4A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0</w:t>
            </w:r>
          </w:p>
        </w:tc>
      </w:tr>
      <w:tr w:rsidR="00A47972" w:rsidRPr="00A47972" w14:paraId="60796C07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44083B39" w14:textId="2C9F7A81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0AD4D739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5F9A1745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357B9114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9</w:t>
            </w:r>
          </w:p>
        </w:tc>
      </w:tr>
      <w:tr w:rsidR="00A47972" w:rsidRPr="00A47972" w14:paraId="09C1DB47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2D32387D" w14:textId="7D2B6A4C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7AADD51E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02AFFCA3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347BBB01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1</w:t>
            </w:r>
          </w:p>
        </w:tc>
      </w:tr>
      <w:tr w:rsidR="00A47972" w:rsidRPr="00A47972" w14:paraId="73111D10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6D05E8F7" w14:textId="0599D1BC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16C73216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eral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30162D3F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5DD297A9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4</w:t>
            </w:r>
          </w:p>
        </w:tc>
      </w:tr>
      <w:tr w:rsidR="00A47972" w:rsidRPr="00A47972" w14:paraId="4F86FE52" w14:textId="77777777" w:rsidTr="00611098">
        <w:trPr>
          <w:trHeight w:val="216"/>
        </w:trPr>
        <w:tc>
          <w:tcPr>
            <w:tcW w:w="620" w:type="dxa"/>
            <w:shd w:val="clear" w:color="000000" w:fill="FFF2CC"/>
            <w:noWrap/>
            <w:vAlign w:val="center"/>
          </w:tcPr>
          <w:p w14:paraId="7294D383" w14:textId="790FD0F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000000" w:fill="FFF2CC"/>
            <w:noWrap/>
            <w:vAlign w:val="bottom"/>
            <w:hideMark/>
          </w:tcPr>
          <w:p w14:paraId="52834D96" w14:textId="77777777" w:rsidR="00A47972" w:rsidRPr="00A47972" w:rsidRDefault="00A47972" w:rsidP="00A479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rison County*</w:t>
            </w:r>
          </w:p>
        </w:tc>
        <w:tc>
          <w:tcPr>
            <w:tcW w:w="990" w:type="dxa"/>
            <w:shd w:val="clear" w:color="000000" w:fill="FFF2CC"/>
            <w:noWrap/>
            <w:vAlign w:val="bottom"/>
            <w:hideMark/>
          </w:tcPr>
          <w:p w14:paraId="4847B66F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85" w:type="dxa"/>
            <w:shd w:val="clear" w:color="000000" w:fill="FFF2CC"/>
            <w:noWrap/>
            <w:vAlign w:val="bottom"/>
            <w:hideMark/>
          </w:tcPr>
          <w:p w14:paraId="022E9140" w14:textId="77777777" w:rsidR="00A47972" w:rsidRPr="00A47972" w:rsidRDefault="00A47972" w:rsidP="00A479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797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2</w:t>
            </w:r>
          </w:p>
        </w:tc>
      </w:tr>
    </w:tbl>
    <w:p w14:paraId="15D28CA3" w14:textId="2174B996" w:rsidR="00A47972" w:rsidRDefault="00A47972" w:rsidP="00D24D70"/>
    <w:p w14:paraId="79E916E6" w14:textId="23C08F86" w:rsidR="000B5DF3" w:rsidRPr="00721D76" w:rsidRDefault="000B5DF3" w:rsidP="000B5DF3">
      <w:r w:rsidRPr="00721D76">
        <w:rPr>
          <w:i/>
          <w:iCs/>
        </w:rPr>
        <w:t>Top 20 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1890"/>
        <w:gridCol w:w="900"/>
        <w:gridCol w:w="985"/>
      </w:tblGrid>
      <w:tr w:rsidR="003D371F" w:rsidRPr="003D371F" w14:paraId="4279F5DD" w14:textId="77777777" w:rsidTr="00611098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60D84168" w14:textId="3E2EB291" w:rsidR="003D371F" w:rsidRPr="003D371F" w:rsidRDefault="00611098" w:rsidP="003D37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635225B8" w14:textId="77777777" w:rsidR="003D371F" w:rsidRPr="003D371F" w:rsidRDefault="003D371F" w:rsidP="003D37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617DF61C" w14:textId="77777777" w:rsidR="003D371F" w:rsidRPr="003D371F" w:rsidRDefault="003D371F" w:rsidP="003D37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0C8DA6A3" w14:textId="77777777" w:rsidR="003D371F" w:rsidRPr="003D371F" w:rsidRDefault="003D371F" w:rsidP="003D37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313E6A1F" w14:textId="77777777" w:rsidR="003D371F" w:rsidRPr="003D371F" w:rsidRDefault="003D371F" w:rsidP="003D37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 # of Minus Rated Structures</w:t>
            </w:r>
          </w:p>
        </w:tc>
      </w:tr>
      <w:tr w:rsidR="00F33E84" w:rsidRPr="003D371F" w14:paraId="6E629241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302ED2C6" w14:textId="41DB856A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F58C07D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ADD249F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0D2BDDA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FCA4915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13</w:t>
            </w:r>
          </w:p>
        </w:tc>
      </w:tr>
      <w:tr w:rsidR="00F33E84" w:rsidRPr="003D371F" w14:paraId="7597431F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5691A978" w14:textId="1D99FAC4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D1F4320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35EF6FF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D365C5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9816F4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9</w:t>
            </w:r>
          </w:p>
        </w:tc>
      </w:tr>
      <w:tr w:rsidR="00F33E84" w:rsidRPr="003D371F" w14:paraId="201D0E5B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46F6E2FD" w14:textId="37360114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86EDEF4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06BDE5B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53E06DF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79A939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2</w:t>
            </w:r>
          </w:p>
        </w:tc>
      </w:tr>
      <w:tr w:rsidR="00F33E84" w:rsidRPr="003D371F" w14:paraId="6BCF0EAF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5BC6E43" w14:textId="2DD427DF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8DEB277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2716CEE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46C96F1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4E76308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1</w:t>
            </w:r>
          </w:p>
        </w:tc>
      </w:tr>
      <w:tr w:rsidR="00F33E84" w:rsidRPr="003D371F" w14:paraId="75428FFE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1733542" w14:textId="3F0A540D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BCEC4D2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6618DB3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785D00F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38BCCF5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0</w:t>
            </w:r>
          </w:p>
        </w:tc>
      </w:tr>
      <w:tr w:rsidR="00F33E84" w:rsidRPr="003D371F" w14:paraId="24694565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59AFDEF" w14:textId="0A475FDA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60C7AA2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7C99DA0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CB0D7DE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7564A32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6</w:t>
            </w:r>
          </w:p>
        </w:tc>
      </w:tr>
      <w:tr w:rsidR="00F33E84" w:rsidRPr="003D371F" w14:paraId="3F5DEA19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597F660" w14:textId="6F34DB99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1D3B40A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1AEC485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CAHONTAS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8B5D078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20B879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</w:tr>
      <w:tr w:rsidR="00F33E84" w:rsidRPr="003D371F" w14:paraId="2F13C895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0EAA21E" w14:textId="59D97FA1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45A14FE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cea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EE421AC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0ECB5AC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40280CB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2</w:t>
            </w:r>
          </w:p>
        </w:tc>
      </w:tr>
      <w:tr w:rsidR="00F33E84" w:rsidRPr="003D371F" w14:paraId="3F773A13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2502D7FE" w14:textId="080237DB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924F945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A7BCFA5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AD99EEC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9B27D22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2</w:t>
            </w:r>
          </w:p>
        </w:tc>
      </w:tr>
      <w:tr w:rsidR="00F33E84" w:rsidRPr="003D371F" w14:paraId="4333FBC3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5BFBB1A2" w14:textId="58258368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1DA7FAC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ark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660D1F0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B629F9C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191D8B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5</w:t>
            </w:r>
          </w:p>
        </w:tc>
      </w:tr>
      <w:tr w:rsidR="00F33E84" w:rsidRPr="003D371F" w14:paraId="3D94BCE9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3C4E376A" w14:textId="322F051F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FB0B39A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dis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8E6E978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D978839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951AE34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7</w:t>
            </w:r>
          </w:p>
        </w:tc>
      </w:tr>
      <w:tr w:rsidR="00F33E84" w:rsidRPr="003D371F" w14:paraId="4A856AD0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0E1FFD15" w14:textId="50E45605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C3CB836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073E88D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&amp; PUTNAM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9AD49A8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 &amp; 3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7EF831A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8</w:t>
            </w:r>
          </w:p>
        </w:tc>
      </w:tr>
      <w:tr w:rsidR="00F33E84" w:rsidRPr="003D371F" w14:paraId="0862BFFA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B5F9CC1" w14:textId="62C4DCE6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E0D873C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ders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809CAAA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AB08245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08278D7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1</w:t>
            </w:r>
          </w:p>
        </w:tc>
      </w:tr>
      <w:tr w:rsidR="00F33E84" w:rsidRPr="003D371F" w14:paraId="00A5C213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4F6B9490" w14:textId="355B50A7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D2F41BC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l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8F9B8F1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F38C1E7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F739848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5</w:t>
            </w:r>
          </w:p>
        </w:tc>
      </w:tr>
      <w:tr w:rsidR="00F33E84" w:rsidRPr="003D371F" w14:paraId="23688E23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213040D" w14:textId="0B31DC21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E8F6CEB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penc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F52650A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6FAF92A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5359380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4</w:t>
            </w:r>
          </w:p>
        </w:tc>
      </w:tr>
      <w:tr w:rsidR="00F33E84" w:rsidRPr="003D371F" w14:paraId="59653D84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7D219945" w14:textId="12D6A014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D01F3FD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rso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EF9F792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69B5A87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0ECD99D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3</w:t>
            </w:r>
          </w:p>
        </w:tc>
      </w:tr>
      <w:tr w:rsidR="00F33E84" w:rsidRPr="003D371F" w14:paraId="2A1FDAE0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1BF5D6DC" w14:textId="4EC7DAAF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1406A99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ine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F463DA8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4B83A36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A9DFDD6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7</w:t>
            </w:r>
          </w:p>
        </w:tc>
      </w:tr>
      <w:tr w:rsidR="00F33E84" w:rsidRPr="003D371F" w14:paraId="35DFE7C6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231C9EF1" w14:textId="641D46FC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C0A35AE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ry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EBA1B8B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4BF7A56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0C52316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5</w:t>
            </w:r>
          </w:p>
        </w:tc>
      </w:tr>
      <w:tr w:rsidR="00F33E84" w:rsidRPr="003D371F" w14:paraId="7A9B3F98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69CB562B" w14:textId="52392277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8B59526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927B15E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2CC1F77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BDFFA8A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5</w:t>
            </w:r>
          </w:p>
        </w:tc>
      </w:tr>
      <w:tr w:rsidR="00F33E84" w:rsidRPr="003D371F" w14:paraId="592F99EE" w14:textId="77777777" w:rsidTr="00611098">
        <w:trPr>
          <w:trHeight w:val="216"/>
        </w:trPr>
        <w:tc>
          <w:tcPr>
            <w:tcW w:w="620" w:type="dxa"/>
            <w:shd w:val="clear" w:color="auto" w:fill="D9E1F2"/>
            <w:noWrap/>
            <w:vAlign w:val="center"/>
          </w:tcPr>
          <w:p w14:paraId="30E3A4A7" w14:textId="74EBFECD" w:rsidR="00BC2CE8" w:rsidRPr="003D371F" w:rsidRDefault="00BC2CE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8306D04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und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4D2FDD4" w14:textId="77777777" w:rsidR="00BC2CE8" w:rsidRPr="003D371F" w:rsidRDefault="00BC2CE8" w:rsidP="00BC2C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D60A3E2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F7BBDDD" w14:textId="77777777" w:rsidR="00BC2CE8" w:rsidRPr="003D371F" w:rsidRDefault="00BC2CE8" w:rsidP="00BC2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D371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</w:t>
            </w:r>
          </w:p>
        </w:tc>
      </w:tr>
    </w:tbl>
    <w:p w14:paraId="2B36AF3B" w14:textId="77777777" w:rsidR="00B04EF9" w:rsidRPr="00D24D70" w:rsidRDefault="00B04EF9" w:rsidP="00B04EF9">
      <w:r w:rsidRPr="005A26B3">
        <w:rPr>
          <w:sz w:val="16"/>
          <w:szCs w:val="16"/>
        </w:rPr>
        <w:t>** Split Community</w:t>
      </w:r>
    </w:p>
    <w:p w14:paraId="4ED17BA1" w14:textId="77777777" w:rsidR="006B0D50" w:rsidRPr="00E40A5D" w:rsidRDefault="006B0D50" w:rsidP="006B0D50"/>
    <w:p w14:paraId="55809E3D" w14:textId="77777777" w:rsidR="006B0D50" w:rsidRPr="00721D76" w:rsidRDefault="006B0D50" w:rsidP="006B0D50">
      <w:r w:rsidRPr="00721D76">
        <w:rPr>
          <w:i/>
          <w:iCs/>
        </w:rPr>
        <w:t xml:space="preserve">Top 20 </w:t>
      </w:r>
      <w:r>
        <w:rPr>
          <w:i/>
          <w:iCs/>
        </w:rPr>
        <w:t>Communities:</w:t>
      </w:r>
    </w:p>
    <w:tbl>
      <w:tblPr>
        <w:tblW w:w="75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0"/>
        <w:gridCol w:w="1800"/>
        <w:gridCol w:w="1379"/>
        <w:gridCol w:w="871"/>
        <w:gridCol w:w="990"/>
      </w:tblGrid>
      <w:tr w:rsidR="00097AA8" w:rsidRPr="00097AA8" w14:paraId="7C7B84FA" w14:textId="77777777" w:rsidTr="00611098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66C1D632" w14:textId="5B6B6940" w:rsidR="00097AA8" w:rsidRPr="00097AA8" w:rsidRDefault="0061109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3543237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6BB55EC1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379" w:type="dxa"/>
            <w:shd w:val="clear" w:color="auto" w:fill="366092"/>
            <w:vAlign w:val="center"/>
            <w:hideMark/>
          </w:tcPr>
          <w:p w14:paraId="280104FB" w14:textId="2A841703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71" w:type="dxa"/>
            <w:shd w:val="clear" w:color="auto" w:fill="366092"/>
            <w:vAlign w:val="center"/>
            <w:hideMark/>
          </w:tcPr>
          <w:p w14:paraId="4A28D631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1BADFACF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 # of Minus Rated Structures</w:t>
            </w:r>
          </w:p>
        </w:tc>
      </w:tr>
      <w:tr w:rsidR="00097AA8" w:rsidRPr="00097AA8" w14:paraId="7CE7F2A2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5CF69666" w14:textId="534D481E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7AF4C096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A8D2C2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4E3E980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2681ADB7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7F213A1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92</w:t>
            </w:r>
          </w:p>
        </w:tc>
      </w:tr>
      <w:tr w:rsidR="00097AA8" w:rsidRPr="00097AA8" w14:paraId="4909F871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69542750" w14:textId="56D48B14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5C7508A5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0D980F4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 &amp; OHIO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0334D06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1C2BEF5D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&amp; 10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C8A848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13</w:t>
            </w:r>
          </w:p>
        </w:tc>
      </w:tr>
      <w:tr w:rsidR="00097AA8" w:rsidRPr="00097AA8" w14:paraId="3638036F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1E8CEE01" w14:textId="32E8527C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1F9365DF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4B7D6C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BB6938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3646DE7D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7D23494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46</w:t>
            </w:r>
          </w:p>
        </w:tc>
      </w:tr>
      <w:tr w:rsidR="00097AA8" w:rsidRPr="00097AA8" w14:paraId="72CCC412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1DE881DB" w14:textId="15B13F2F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7BCA81CD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2E28E1C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ON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68728CBB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0D8DC37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12917F49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54</w:t>
            </w:r>
          </w:p>
        </w:tc>
      </w:tr>
      <w:tr w:rsidR="00097AA8" w:rsidRPr="00097AA8" w14:paraId="25A81C3C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48ADB5A" w14:textId="4BD1A346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4E0DEC6D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733FE8C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70B8F86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031D91EF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2074387F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3</w:t>
            </w:r>
          </w:p>
        </w:tc>
      </w:tr>
      <w:tr w:rsidR="00097AA8" w:rsidRPr="00097AA8" w14:paraId="143459DD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D4FE7D7" w14:textId="44718CEC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3D7DE5DE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1E8496C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67556A8E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52E5BDE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2B2109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0</w:t>
            </w:r>
          </w:p>
        </w:tc>
      </w:tr>
      <w:tr w:rsidR="00097AA8" w:rsidRPr="00097AA8" w14:paraId="4FCBCCB8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7682C4E" w14:textId="53380111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32788EF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 County*`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6108EE3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5446846A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3052AA34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6E58629B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52</w:t>
            </w:r>
          </w:p>
        </w:tc>
      </w:tr>
      <w:tr w:rsidR="00097AA8" w:rsidRPr="00097AA8" w14:paraId="0573894F" w14:textId="77777777" w:rsidTr="00611098">
        <w:trPr>
          <w:trHeight w:val="216"/>
        </w:trPr>
        <w:tc>
          <w:tcPr>
            <w:tcW w:w="620" w:type="dxa"/>
            <w:shd w:val="clear" w:color="000000" w:fill="D9E1F2"/>
            <w:noWrap/>
            <w:vAlign w:val="center"/>
          </w:tcPr>
          <w:p w14:paraId="587984C9" w14:textId="268DC005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8E7F9F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066D8EF7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3412547A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3E3F8F62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276C6BE2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9</w:t>
            </w:r>
          </w:p>
        </w:tc>
      </w:tr>
      <w:tr w:rsidR="00097AA8" w:rsidRPr="00097AA8" w14:paraId="2C5AFE2C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C6744C3" w14:textId="270C474D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60C5B4FE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BBD7168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DB4634B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1C521D26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1534F9AC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1</w:t>
            </w:r>
          </w:p>
        </w:tc>
      </w:tr>
      <w:tr w:rsidR="00097AA8" w:rsidRPr="00097AA8" w14:paraId="7391D0F9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9D5AAC9" w14:textId="1D181364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5505C1D3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8E9AF9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1801277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7F52E4C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2A1E9DA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96</w:t>
            </w:r>
          </w:p>
        </w:tc>
      </w:tr>
      <w:tr w:rsidR="00097AA8" w:rsidRPr="00097AA8" w14:paraId="0997F8CA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C0AD618" w14:textId="3FACA291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06C43774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09023B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24B74E18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273BB90D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3936E264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9</w:t>
            </w:r>
          </w:p>
        </w:tc>
      </w:tr>
      <w:tr w:rsidR="00097AA8" w:rsidRPr="00097AA8" w14:paraId="370ED418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2630046C" w14:textId="5CE57A34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1B266F10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C7F8BC2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4216E3D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018EEF0F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6375BE35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8</w:t>
            </w:r>
          </w:p>
        </w:tc>
      </w:tr>
      <w:tr w:rsidR="00097AA8" w:rsidRPr="00097AA8" w14:paraId="1E8A78CE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4EEB5DAE" w14:textId="6A8DFB73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3675C88F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F9BE273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7A4B4112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340C53F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57FCF687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9</w:t>
            </w:r>
          </w:p>
        </w:tc>
      </w:tr>
      <w:tr w:rsidR="00097AA8" w:rsidRPr="00097AA8" w14:paraId="6195B4DE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41492F8F" w14:textId="63F44D75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2FB247AF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574CA08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4C777D5B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1F10EDD8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67812C84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6</w:t>
            </w:r>
          </w:p>
        </w:tc>
      </w:tr>
      <w:tr w:rsidR="00097AA8" w:rsidRPr="00097AA8" w14:paraId="3E43D073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47489E96" w14:textId="2E4C63D0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47F8B696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B816705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1E59EC15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7AC29D1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171290A5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4</w:t>
            </w:r>
          </w:p>
        </w:tc>
      </w:tr>
      <w:tr w:rsidR="00097AA8" w:rsidRPr="00097AA8" w14:paraId="2F004EA7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4AA0A2B2" w14:textId="439DE207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0F8E551E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2641A3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54DAFC7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005D474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15851EE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8</w:t>
            </w:r>
          </w:p>
        </w:tc>
      </w:tr>
      <w:tr w:rsidR="00097AA8" w:rsidRPr="00097AA8" w14:paraId="2292E685" w14:textId="77777777" w:rsidTr="00611098">
        <w:trPr>
          <w:trHeight w:val="216"/>
        </w:trPr>
        <w:tc>
          <w:tcPr>
            <w:tcW w:w="620" w:type="dxa"/>
            <w:shd w:val="clear" w:color="auto" w:fill="FFF2CC"/>
            <w:noWrap/>
            <w:vAlign w:val="center"/>
          </w:tcPr>
          <w:p w14:paraId="39D63BBC" w14:textId="1AF4FA9D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6ABE69E5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5F164CA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1379" w:type="dxa"/>
            <w:shd w:val="clear" w:color="auto" w:fill="FFF2CC"/>
            <w:noWrap/>
            <w:vAlign w:val="bottom"/>
            <w:hideMark/>
          </w:tcPr>
          <w:p w14:paraId="38B450C1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71" w:type="dxa"/>
            <w:shd w:val="clear" w:color="auto" w:fill="FFF2CC"/>
            <w:noWrap/>
            <w:vAlign w:val="bottom"/>
            <w:hideMark/>
          </w:tcPr>
          <w:p w14:paraId="788ADEDE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90" w:type="dxa"/>
            <w:shd w:val="clear" w:color="auto" w:fill="FFF2CC"/>
            <w:noWrap/>
            <w:vAlign w:val="bottom"/>
            <w:hideMark/>
          </w:tcPr>
          <w:p w14:paraId="0294D3ED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2</w:t>
            </w:r>
          </w:p>
        </w:tc>
      </w:tr>
      <w:tr w:rsidR="00097AA8" w:rsidRPr="00097AA8" w14:paraId="21E9047E" w14:textId="77777777" w:rsidTr="00611098">
        <w:trPr>
          <w:trHeight w:val="216"/>
        </w:trPr>
        <w:tc>
          <w:tcPr>
            <w:tcW w:w="620" w:type="dxa"/>
            <w:shd w:val="clear" w:color="000000" w:fill="D9E1F2"/>
            <w:noWrap/>
            <w:vAlign w:val="center"/>
          </w:tcPr>
          <w:p w14:paraId="78A2315D" w14:textId="433F2B3B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014CC4B6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79231A68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52B91300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211AB8C0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192E57BF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2</w:t>
            </w:r>
          </w:p>
        </w:tc>
      </w:tr>
      <w:tr w:rsidR="00097AA8" w:rsidRPr="00097AA8" w14:paraId="6370E250" w14:textId="77777777" w:rsidTr="00611098">
        <w:trPr>
          <w:trHeight w:val="216"/>
        </w:trPr>
        <w:tc>
          <w:tcPr>
            <w:tcW w:w="620" w:type="dxa"/>
            <w:shd w:val="clear" w:color="000000" w:fill="D9E1F2"/>
            <w:noWrap/>
            <w:vAlign w:val="center"/>
          </w:tcPr>
          <w:p w14:paraId="035E21E8" w14:textId="696A5A3C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4D476360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nwood</w:t>
            </w:r>
            <w:proofErr w:type="spellEnd"/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46BC2627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SHALL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3B107C90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0287645A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1F21817A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1</w:t>
            </w:r>
          </w:p>
        </w:tc>
      </w:tr>
      <w:tr w:rsidR="00097AA8" w:rsidRPr="00097AA8" w14:paraId="4462FA29" w14:textId="77777777" w:rsidTr="00611098">
        <w:trPr>
          <w:trHeight w:val="216"/>
        </w:trPr>
        <w:tc>
          <w:tcPr>
            <w:tcW w:w="620" w:type="dxa"/>
            <w:shd w:val="clear" w:color="000000" w:fill="D9E1F2"/>
            <w:noWrap/>
            <w:vAlign w:val="center"/>
          </w:tcPr>
          <w:p w14:paraId="7CA7025B" w14:textId="3014ADE7" w:rsidR="00097AA8" w:rsidRPr="00097AA8" w:rsidRDefault="00097AA8" w:rsidP="005729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92BF2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0" w:type="dxa"/>
            <w:shd w:val="clear" w:color="000000" w:fill="D9E1F2"/>
            <w:noWrap/>
            <w:vAlign w:val="bottom"/>
            <w:hideMark/>
          </w:tcPr>
          <w:p w14:paraId="2E126175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lendenin</w:t>
            </w:r>
          </w:p>
        </w:tc>
        <w:tc>
          <w:tcPr>
            <w:tcW w:w="1800" w:type="dxa"/>
            <w:shd w:val="clear" w:color="000000" w:fill="D9E1F2"/>
            <w:noWrap/>
            <w:vAlign w:val="bottom"/>
            <w:hideMark/>
          </w:tcPr>
          <w:p w14:paraId="12319DD9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379" w:type="dxa"/>
            <w:shd w:val="clear" w:color="000000" w:fill="D9E1F2"/>
            <w:noWrap/>
            <w:vAlign w:val="bottom"/>
            <w:hideMark/>
          </w:tcPr>
          <w:p w14:paraId="1481473B" w14:textId="77777777" w:rsidR="00097AA8" w:rsidRPr="00097AA8" w:rsidRDefault="00097AA8" w:rsidP="00097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71" w:type="dxa"/>
            <w:shd w:val="clear" w:color="000000" w:fill="D9E1F2"/>
            <w:noWrap/>
            <w:vAlign w:val="bottom"/>
            <w:hideMark/>
          </w:tcPr>
          <w:p w14:paraId="3E965B28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shd w:val="clear" w:color="000000" w:fill="D9E1F2"/>
            <w:noWrap/>
            <w:vAlign w:val="bottom"/>
            <w:hideMark/>
          </w:tcPr>
          <w:p w14:paraId="2933D444" w14:textId="77777777" w:rsidR="00097AA8" w:rsidRPr="00097AA8" w:rsidRDefault="00097AA8" w:rsidP="00097A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97AA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0</w:t>
            </w:r>
          </w:p>
        </w:tc>
      </w:tr>
    </w:tbl>
    <w:p w14:paraId="02649626" w14:textId="77777777" w:rsidR="00097AA8" w:rsidRPr="00D24D70" w:rsidRDefault="00097AA8" w:rsidP="00097AA8">
      <w:r w:rsidRPr="005A26B3">
        <w:rPr>
          <w:sz w:val="16"/>
          <w:szCs w:val="16"/>
        </w:rPr>
        <w:t>** Split Community</w:t>
      </w:r>
    </w:p>
    <w:p w14:paraId="160078ED" w14:textId="611F9E0F" w:rsidR="00A47972" w:rsidRDefault="00A47972" w:rsidP="00D24D70"/>
    <w:p w14:paraId="2A17DE21" w14:textId="77777777" w:rsidR="00A74996" w:rsidRPr="00BE5D9D" w:rsidRDefault="00A74996" w:rsidP="00BE5D9D"/>
    <w:sectPr w:rsidR="00A74996" w:rsidRPr="00BE5D9D" w:rsidSect="00E40A5D">
      <w:footerReference w:type="default" r:id="rId6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F7DD0" w14:textId="77777777" w:rsidR="003C2A06" w:rsidRDefault="003C2A06" w:rsidP="00FD56C6">
      <w:pPr>
        <w:spacing w:after="0" w:line="240" w:lineRule="auto"/>
      </w:pPr>
      <w:r>
        <w:separator/>
      </w:r>
    </w:p>
  </w:endnote>
  <w:endnote w:type="continuationSeparator" w:id="0">
    <w:p w14:paraId="5095DDE8" w14:textId="77777777" w:rsidR="003C2A06" w:rsidRDefault="003C2A06" w:rsidP="00FD5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24896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8D82B" w14:textId="33A668B0" w:rsidR="003C2A06" w:rsidRPr="00FD56C6" w:rsidRDefault="003C2A06">
        <w:pPr>
          <w:pStyle w:val="Footer"/>
          <w:jc w:val="right"/>
          <w:rPr>
            <w:sz w:val="18"/>
            <w:szCs w:val="18"/>
          </w:rPr>
        </w:pPr>
        <w:r w:rsidRPr="00FD56C6">
          <w:rPr>
            <w:sz w:val="18"/>
            <w:szCs w:val="18"/>
          </w:rPr>
          <w:fldChar w:fldCharType="begin"/>
        </w:r>
        <w:r w:rsidRPr="00FD56C6">
          <w:rPr>
            <w:sz w:val="18"/>
            <w:szCs w:val="18"/>
          </w:rPr>
          <w:instrText xml:space="preserve"> PAGE   \* MERGEFORMAT </w:instrText>
        </w:r>
        <w:r w:rsidRPr="00FD56C6">
          <w:rPr>
            <w:sz w:val="18"/>
            <w:szCs w:val="18"/>
          </w:rPr>
          <w:fldChar w:fldCharType="separate"/>
        </w:r>
        <w:r w:rsidR="00907E4A">
          <w:rPr>
            <w:noProof/>
            <w:sz w:val="18"/>
            <w:szCs w:val="18"/>
          </w:rPr>
          <w:t>2</w:t>
        </w:r>
        <w:r w:rsidRPr="00FD56C6">
          <w:rPr>
            <w:noProof/>
            <w:sz w:val="18"/>
            <w:szCs w:val="18"/>
          </w:rPr>
          <w:fldChar w:fldCharType="end"/>
        </w:r>
      </w:p>
    </w:sdtContent>
  </w:sdt>
  <w:p w14:paraId="3544D4B9" w14:textId="77777777" w:rsidR="003C2A06" w:rsidRPr="00FD56C6" w:rsidRDefault="003C2A06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8E895" w14:textId="77777777" w:rsidR="003C2A06" w:rsidRDefault="003C2A06" w:rsidP="00FD56C6">
      <w:pPr>
        <w:spacing w:after="0" w:line="240" w:lineRule="auto"/>
      </w:pPr>
      <w:r>
        <w:separator/>
      </w:r>
    </w:p>
  </w:footnote>
  <w:footnote w:type="continuationSeparator" w:id="0">
    <w:p w14:paraId="550DB786" w14:textId="77777777" w:rsidR="003C2A06" w:rsidRDefault="003C2A06" w:rsidP="00FD56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bcwMzY0tjA3M7RQ0lEKTi0uzszPAykwrgUADXZZ9iwAAAA="/>
  </w:docVars>
  <w:rsids>
    <w:rsidRoot w:val="005B7AA1"/>
    <w:rsid w:val="00010231"/>
    <w:rsid w:val="0001150B"/>
    <w:rsid w:val="0001412D"/>
    <w:rsid w:val="00014BA3"/>
    <w:rsid w:val="0004217D"/>
    <w:rsid w:val="00042FB9"/>
    <w:rsid w:val="00060E12"/>
    <w:rsid w:val="00090D50"/>
    <w:rsid w:val="00097AA8"/>
    <w:rsid w:val="000B022C"/>
    <w:rsid w:val="000B18F0"/>
    <w:rsid w:val="000B37B5"/>
    <w:rsid w:val="000B5DF3"/>
    <w:rsid w:val="000D492F"/>
    <w:rsid w:val="000E7848"/>
    <w:rsid w:val="00106546"/>
    <w:rsid w:val="00110539"/>
    <w:rsid w:val="00130435"/>
    <w:rsid w:val="00147062"/>
    <w:rsid w:val="001502F9"/>
    <w:rsid w:val="001B2068"/>
    <w:rsid w:val="001C70D3"/>
    <w:rsid w:val="001D3D90"/>
    <w:rsid w:val="001D57DF"/>
    <w:rsid w:val="001E1181"/>
    <w:rsid w:val="001F28E9"/>
    <w:rsid w:val="00201090"/>
    <w:rsid w:val="00285A72"/>
    <w:rsid w:val="00293AAC"/>
    <w:rsid w:val="002B3F43"/>
    <w:rsid w:val="002D76D8"/>
    <w:rsid w:val="00334DB4"/>
    <w:rsid w:val="00335396"/>
    <w:rsid w:val="00340EA6"/>
    <w:rsid w:val="0037364F"/>
    <w:rsid w:val="0038214F"/>
    <w:rsid w:val="003A35F2"/>
    <w:rsid w:val="003B2C2D"/>
    <w:rsid w:val="003B60ED"/>
    <w:rsid w:val="003B6E16"/>
    <w:rsid w:val="003C2A06"/>
    <w:rsid w:val="003D2DB8"/>
    <w:rsid w:val="003D371F"/>
    <w:rsid w:val="003D7CAF"/>
    <w:rsid w:val="003F34F8"/>
    <w:rsid w:val="003F4600"/>
    <w:rsid w:val="004007D3"/>
    <w:rsid w:val="00453634"/>
    <w:rsid w:val="004826D6"/>
    <w:rsid w:val="004A6F3D"/>
    <w:rsid w:val="004E0AAB"/>
    <w:rsid w:val="004E6879"/>
    <w:rsid w:val="005447DE"/>
    <w:rsid w:val="00544B74"/>
    <w:rsid w:val="00570535"/>
    <w:rsid w:val="00572943"/>
    <w:rsid w:val="00587A72"/>
    <w:rsid w:val="00592BF2"/>
    <w:rsid w:val="005A6345"/>
    <w:rsid w:val="005A77DB"/>
    <w:rsid w:val="005B1FC1"/>
    <w:rsid w:val="005B7AA1"/>
    <w:rsid w:val="005C0437"/>
    <w:rsid w:val="005C201F"/>
    <w:rsid w:val="005C32F6"/>
    <w:rsid w:val="005D1733"/>
    <w:rsid w:val="005D697F"/>
    <w:rsid w:val="005E11D0"/>
    <w:rsid w:val="00611098"/>
    <w:rsid w:val="00634029"/>
    <w:rsid w:val="00653F4C"/>
    <w:rsid w:val="006A646A"/>
    <w:rsid w:val="006B0D50"/>
    <w:rsid w:val="006E7880"/>
    <w:rsid w:val="00721D76"/>
    <w:rsid w:val="007257C9"/>
    <w:rsid w:val="00733D86"/>
    <w:rsid w:val="0074582A"/>
    <w:rsid w:val="007970E6"/>
    <w:rsid w:val="007A502A"/>
    <w:rsid w:val="007B0BEF"/>
    <w:rsid w:val="007D69B9"/>
    <w:rsid w:val="008132D3"/>
    <w:rsid w:val="00823137"/>
    <w:rsid w:val="00846828"/>
    <w:rsid w:val="00851BA5"/>
    <w:rsid w:val="00854639"/>
    <w:rsid w:val="00854A6D"/>
    <w:rsid w:val="00873D1F"/>
    <w:rsid w:val="00881668"/>
    <w:rsid w:val="0089069A"/>
    <w:rsid w:val="008E54D6"/>
    <w:rsid w:val="00907E4A"/>
    <w:rsid w:val="00924512"/>
    <w:rsid w:val="00924844"/>
    <w:rsid w:val="00931408"/>
    <w:rsid w:val="0094242B"/>
    <w:rsid w:val="00943BBE"/>
    <w:rsid w:val="00960126"/>
    <w:rsid w:val="00961B69"/>
    <w:rsid w:val="0096375B"/>
    <w:rsid w:val="009A49A4"/>
    <w:rsid w:val="009E108B"/>
    <w:rsid w:val="009E212F"/>
    <w:rsid w:val="009F0A01"/>
    <w:rsid w:val="009F5340"/>
    <w:rsid w:val="00A05291"/>
    <w:rsid w:val="00A24ADE"/>
    <w:rsid w:val="00A34FFA"/>
    <w:rsid w:val="00A47335"/>
    <w:rsid w:val="00A47972"/>
    <w:rsid w:val="00A578EE"/>
    <w:rsid w:val="00A74996"/>
    <w:rsid w:val="00AA66A9"/>
    <w:rsid w:val="00AC0132"/>
    <w:rsid w:val="00AD0753"/>
    <w:rsid w:val="00AD0AC7"/>
    <w:rsid w:val="00AE76CC"/>
    <w:rsid w:val="00B04EF9"/>
    <w:rsid w:val="00B15910"/>
    <w:rsid w:val="00B173CB"/>
    <w:rsid w:val="00B21F7F"/>
    <w:rsid w:val="00B3147E"/>
    <w:rsid w:val="00B32820"/>
    <w:rsid w:val="00B34426"/>
    <w:rsid w:val="00B36F41"/>
    <w:rsid w:val="00B373C8"/>
    <w:rsid w:val="00BA69E0"/>
    <w:rsid w:val="00BC2995"/>
    <w:rsid w:val="00BC2CE8"/>
    <w:rsid w:val="00BC42CE"/>
    <w:rsid w:val="00BD6045"/>
    <w:rsid w:val="00BE5D9D"/>
    <w:rsid w:val="00BF1579"/>
    <w:rsid w:val="00C040DD"/>
    <w:rsid w:val="00C32A8E"/>
    <w:rsid w:val="00C3310F"/>
    <w:rsid w:val="00C5284F"/>
    <w:rsid w:val="00C71C53"/>
    <w:rsid w:val="00C76147"/>
    <w:rsid w:val="00C77365"/>
    <w:rsid w:val="00C866ED"/>
    <w:rsid w:val="00C93901"/>
    <w:rsid w:val="00C93A39"/>
    <w:rsid w:val="00CA392C"/>
    <w:rsid w:val="00CB5667"/>
    <w:rsid w:val="00CC28A2"/>
    <w:rsid w:val="00D24D70"/>
    <w:rsid w:val="00D53C6B"/>
    <w:rsid w:val="00D65573"/>
    <w:rsid w:val="00D771AF"/>
    <w:rsid w:val="00D909AF"/>
    <w:rsid w:val="00DA0A6D"/>
    <w:rsid w:val="00DB403B"/>
    <w:rsid w:val="00DB7832"/>
    <w:rsid w:val="00DE44AF"/>
    <w:rsid w:val="00DE5955"/>
    <w:rsid w:val="00DF1C82"/>
    <w:rsid w:val="00DF40FD"/>
    <w:rsid w:val="00DF5D81"/>
    <w:rsid w:val="00E03573"/>
    <w:rsid w:val="00E1619D"/>
    <w:rsid w:val="00E37AE9"/>
    <w:rsid w:val="00E40A5D"/>
    <w:rsid w:val="00E416A8"/>
    <w:rsid w:val="00E42F71"/>
    <w:rsid w:val="00E6511B"/>
    <w:rsid w:val="00E743F8"/>
    <w:rsid w:val="00EA4DD1"/>
    <w:rsid w:val="00EB16F7"/>
    <w:rsid w:val="00EB3401"/>
    <w:rsid w:val="00EC0F69"/>
    <w:rsid w:val="00EC21AF"/>
    <w:rsid w:val="00EE05F8"/>
    <w:rsid w:val="00EF03FF"/>
    <w:rsid w:val="00F01BC2"/>
    <w:rsid w:val="00F17C7B"/>
    <w:rsid w:val="00F33E84"/>
    <w:rsid w:val="00F4258D"/>
    <w:rsid w:val="00F616F2"/>
    <w:rsid w:val="00F93D6C"/>
    <w:rsid w:val="00FA46C0"/>
    <w:rsid w:val="00FD56C6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6C6"/>
  </w:style>
  <w:style w:type="paragraph" w:styleId="Footer">
    <w:name w:val="footer"/>
    <w:basedOn w:val="Normal"/>
    <w:link w:val="FooterChar"/>
    <w:uiPriority w:val="99"/>
    <w:unhideWhenUsed/>
    <w:rsid w:val="00FD5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Behrang Bidadian</cp:lastModifiedBy>
  <cp:revision>188</cp:revision>
  <dcterms:created xsi:type="dcterms:W3CDTF">2022-04-12T15:43:00Z</dcterms:created>
  <dcterms:modified xsi:type="dcterms:W3CDTF">2022-04-14T16:56:00Z</dcterms:modified>
</cp:coreProperties>
</file>